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3603" w:rsidRPr="00A43603" w:rsidRDefault="00A43603" w:rsidP="00A43603">
      <w:pPr>
        <w:spacing w:after="0"/>
        <w:rPr>
          <w:rFonts w:ascii="Times New Roman" w:hAnsi="Times New Roman" w:cs="Times New Roman"/>
        </w:rPr>
      </w:pPr>
      <w:r w:rsidRPr="00A43603">
        <w:rPr>
          <w:rFonts w:ascii="Times New Roman" w:hAnsi="Times New Roman" w:cs="Times New Roman"/>
        </w:rPr>
        <w:t>CREATE MATERIALIZED VIEW SALESBYVENDORDATEKEYMV2012</w:t>
      </w:r>
    </w:p>
    <w:p w:rsidR="00A43603" w:rsidRPr="00A43603" w:rsidRDefault="00A43603" w:rsidP="00A43603">
      <w:pPr>
        <w:spacing w:after="0"/>
        <w:rPr>
          <w:rFonts w:ascii="Times New Roman" w:hAnsi="Times New Roman" w:cs="Times New Roman"/>
        </w:rPr>
      </w:pPr>
      <w:r w:rsidRPr="00A43603">
        <w:rPr>
          <w:rFonts w:ascii="Times New Roman" w:hAnsi="Times New Roman" w:cs="Times New Roman"/>
        </w:rPr>
        <w:t>BUILD IMMEDIATE</w:t>
      </w:r>
      <w:r w:rsidRPr="00A43603">
        <w:rPr>
          <w:rFonts w:ascii="Times New Roman" w:hAnsi="Times New Roman" w:cs="Times New Roman"/>
        </w:rPr>
        <w:t xml:space="preserve"> </w:t>
      </w:r>
      <w:r w:rsidRPr="00A43603">
        <w:rPr>
          <w:rFonts w:ascii="Times New Roman" w:hAnsi="Times New Roman" w:cs="Times New Roman"/>
        </w:rPr>
        <w:t>REFRESH COMPLETE ON DEMAND</w:t>
      </w:r>
    </w:p>
    <w:p w:rsidR="00A43603" w:rsidRPr="00A43603" w:rsidRDefault="00A43603" w:rsidP="00A43603">
      <w:pPr>
        <w:spacing w:after="0"/>
        <w:rPr>
          <w:rFonts w:ascii="Times New Roman" w:hAnsi="Times New Roman" w:cs="Times New Roman"/>
        </w:rPr>
      </w:pPr>
      <w:r w:rsidRPr="00A43603">
        <w:rPr>
          <w:rFonts w:ascii="Times New Roman" w:hAnsi="Times New Roman" w:cs="Times New Roman"/>
        </w:rPr>
        <w:t>ENABLE QUERY REWRITE AS</w:t>
      </w:r>
      <w:r w:rsidRPr="00A43603">
        <w:rPr>
          <w:rFonts w:ascii="Times New Roman" w:hAnsi="Times New Roman" w:cs="Times New Roman"/>
        </w:rPr>
        <w:t xml:space="preserve"> </w:t>
      </w:r>
      <w:r w:rsidRPr="00A43603">
        <w:rPr>
          <w:rFonts w:ascii="Times New Roman" w:hAnsi="Times New Roman" w:cs="Times New Roman"/>
        </w:rPr>
        <w:t>SELECT CUSTVENDORKEY, F.DATEKEY, SUM(EXTCOST) AS TOTAL_COST, SUM(QUANTITY) AS TOTAL_QUANTITY, COUNT(*) AS TOTAL_TRANSACTIONS</w:t>
      </w:r>
    </w:p>
    <w:p w:rsidR="00A43603" w:rsidRPr="00A43603" w:rsidRDefault="00A43603" w:rsidP="00A43603">
      <w:pPr>
        <w:spacing w:after="0"/>
        <w:rPr>
          <w:rFonts w:ascii="Times New Roman" w:hAnsi="Times New Roman" w:cs="Times New Roman"/>
        </w:rPr>
      </w:pPr>
      <w:r w:rsidRPr="00A43603">
        <w:rPr>
          <w:rFonts w:ascii="Times New Roman" w:hAnsi="Times New Roman" w:cs="Times New Roman"/>
        </w:rPr>
        <w:t>FROM INVENTORY_FACT F JOIN DATE_DIM D ON F.DATEKEY = D.DATEKEY</w:t>
      </w:r>
    </w:p>
    <w:p w:rsidR="00A43603" w:rsidRPr="00A43603" w:rsidRDefault="00A43603" w:rsidP="00A43603">
      <w:pPr>
        <w:spacing w:after="0"/>
        <w:rPr>
          <w:rFonts w:ascii="Times New Roman" w:hAnsi="Times New Roman" w:cs="Times New Roman"/>
        </w:rPr>
      </w:pPr>
      <w:r w:rsidRPr="00A43603">
        <w:rPr>
          <w:rFonts w:ascii="Times New Roman" w:hAnsi="Times New Roman" w:cs="Times New Roman"/>
        </w:rPr>
        <w:t xml:space="preserve">WHERE TRANSTYPEKEY = 5 AND CALYEAR = 2012 </w:t>
      </w:r>
    </w:p>
    <w:p w:rsidR="005A532C" w:rsidRDefault="00A43603" w:rsidP="00A43603">
      <w:pPr>
        <w:spacing w:after="0"/>
        <w:rPr>
          <w:rFonts w:ascii="Times New Roman" w:hAnsi="Times New Roman" w:cs="Times New Roman"/>
        </w:rPr>
      </w:pPr>
      <w:r w:rsidRPr="00A43603">
        <w:rPr>
          <w:rFonts w:ascii="Times New Roman" w:hAnsi="Times New Roman" w:cs="Times New Roman"/>
        </w:rPr>
        <w:t>GROUP BY CUSTVENDORKEY, F.DATEKEY;</w:t>
      </w:r>
    </w:p>
    <w:p w:rsidR="00A43603" w:rsidRDefault="00A43603" w:rsidP="00A43603">
      <w:pPr>
        <w:spacing w:after="0"/>
        <w:rPr>
          <w:rFonts w:ascii="Times New Roman" w:hAnsi="Times New Roman" w:cs="Times New Roman"/>
        </w:rPr>
      </w:pPr>
      <w:bookmarkStart w:id="0" w:name="_GoBack"/>
      <w:bookmarkEnd w:id="0"/>
    </w:p>
    <w:p w:rsidR="00A43603" w:rsidRPr="00A43603" w:rsidRDefault="00A43603" w:rsidP="00A4360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43600" cy="22091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3603" w:rsidRPr="00A4360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3557" w:rsidRDefault="008E3557" w:rsidP="00A43603">
      <w:pPr>
        <w:spacing w:after="0" w:line="240" w:lineRule="auto"/>
      </w:pPr>
      <w:r>
        <w:separator/>
      </w:r>
    </w:p>
  </w:endnote>
  <w:endnote w:type="continuationSeparator" w:id="0">
    <w:p w:rsidR="008E3557" w:rsidRDefault="008E3557" w:rsidP="00A43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3557" w:rsidRDefault="008E3557" w:rsidP="00A43603">
      <w:pPr>
        <w:spacing w:after="0" w:line="240" w:lineRule="auto"/>
      </w:pPr>
      <w:r>
        <w:separator/>
      </w:r>
    </w:p>
  </w:footnote>
  <w:footnote w:type="continuationSeparator" w:id="0">
    <w:p w:rsidR="008E3557" w:rsidRDefault="008E3557" w:rsidP="00A436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43603" w:rsidRDefault="00A43603">
    <w:pPr>
      <w:pStyle w:val="Header"/>
    </w:pPr>
    <w:r>
      <w:tab/>
      <w:t>Problem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LY0MjQ2BzItLZV0lIJTi4sz8/NACgxrAfWScZksAAAA"/>
  </w:docVars>
  <w:rsids>
    <w:rsidRoot w:val="00990910"/>
    <w:rsid w:val="005A532C"/>
    <w:rsid w:val="008E3557"/>
    <w:rsid w:val="00990910"/>
    <w:rsid w:val="00A4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49E5A7-81E2-4548-B2EC-A3F8876E0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3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603"/>
  </w:style>
  <w:style w:type="paragraph" w:styleId="Footer">
    <w:name w:val="footer"/>
    <w:basedOn w:val="Normal"/>
    <w:link w:val="FooterChar"/>
    <w:uiPriority w:val="99"/>
    <w:unhideWhenUsed/>
    <w:rsid w:val="00A43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6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5-10T05:31:00Z</dcterms:created>
  <dcterms:modified xsi:type="dcterms:W3CDTF">2018-05-10T05:33:00Z</dcterms:modified>
</cp:coreProperties>
</file>